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286DFB" w14:textId="691A7C23" w:rsidR="000715DA" w:rsidRPr="00A85D76" w:rsidRDefault="000715DA" w:rsidP="000715DA">
      <w:pPr>
        <w:spacing w:after="0" w:line="240" w:lineRule="auto"/>
        <w:jc w:val="center"/>
        <w:rPr>
          <w:rFonts w:eastAsia="Times New Roman" w:cstheme="minorHAnsi"/>
          <w:b/>
          <w:color w:val="000000"/>
          <w:sz w:val="28"/>
          <w:szCs w:val="27"/>
        </w:rPr>
      </w:pPr>
      <w:r w:rsidRPr="00A85D76">
        <w:rPr>
          <w:rFonts w:eastAsia="Times New Roman" w:cstheme="minorHAnsi"/>
          <w:b/>
          <w:color w:val="000000"/>
          <w:sz w:val="28"/>
          <w:szCs w:val="27"/>
        </w:rPr>
        <w:t>Lab Assignment 3 – Sarveshwaran Sampathkumar</w:t>
      </w:r>
    </w:p>
    <w:p w14:paraId="20FC10FC" w14:textId="77777777" w:rsidR="000715DA" w:rsidRPr="00A85D76" w:rsidRDefault="000715DA" w:rsidP="00816E35">
      <w:pPr>
        <w:spacing w:after="0" w:line="240" w:lineRule="auto"/>
        <w:rPr>
          <w:rFonts w:eastAsia="Times New Roman" w:cstheme="minorHAnsi"/>
          <w:color w:val="000000"/>
          <w:szCs w:val="27"/>
        </w:rPr>
      </w:pPr>
    </w:p>
    <w:p w14:paraId="62F0AF04" w14:textId="2881DDD8" w:rsidR="003819B0" w:rsidRPr="00A85D76" w:rsidRDefault="003819B0" w:rsidP="00816E35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i/>
          <w:color w:val="000000"/>
          <w:sz w:val="28"/>
          <w:szCs w:val="27"/>
        </w:rPr>
      </w:pPr>
      <w:r w:rsidRPr="00A85D76">
        <w:rPr>
          <w:rFonts w:eastAsia="Times New Roman" w:cstheme="minorHAnsi"/>
          <w:i/>
          <w:color w:val="000000"/>
          <w:sz w:val="28"/>
          <w:szCs w:val="27"/>
        </w:rPr>
        <w:t>Code that uses indexers</w:t>
      </w:r>
    </w:p>
    <w:p w14:paraId="0BBF3635" w14:textId="49CFC42D" w:rsidR="003819B0" w:rsidRPr="00A85D76" w:rsidRDefault="003819B0" w:rsidP="00816E35">
      <w:pPr>
        <w:spacing w:after="0" w:line="240" w:lineRule="auto"/>
        <w:rPr>
          <w:rFonts w:eastAsia="Times New Roman" w:cstheme="minorHAnsi"/>
          <w:b/>
          <w:color w:val="000000"/>
          <w:szCs w:val="27"/>
        </w:rPr>
      </w:pPr>
      <w:r w:rsidRPr="00A85D76">
        <w:rPr>
          <w:rFonts w:eastAsia="Times New Roman" w:cstheme="minorHAnsi"/>
          <w:b/>
          <w:color w:val="000000"/>
          <w:szCs w:val="27"/>
        </w:rPr>
        <w:t xml:space="preserve">Model - </w:t>
      </w:r>
      <w:proofErr w:type="spellStart"/>
      <w:r w:rsidRPr="00A85D76">
        <w:rPr>
          <w:rFonts w:eastAsia="Times New Roman" w:cstheme="minorHAnsi"/>
          <w:b/>
          <w:color w:val="000000"/>
          <w:szCs w:val="27"/>
        </w:rPr>
        <w:t>MemberDB.cs</w:t>
      </w:r>
      <w:proofErr w:type="spellEnd"/>
    </w:p>
    <w:p w14:paraId="61E30932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FF"/>
          <w:sz w:val="18"/>
          <w:szCs w:val="19"/>
        </w:rPr>
        <w:t>class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2B91AF"/>
          <w:sz w:val="18"/>
          <w:szCs w:val="19"/>
        </w:rPr>
        <w:t>MemberIndexer</w:t>
      </w:r>
      <w:proofErr w:type="spellEnd"/>
    </w:p>
    <w:p w14:paraId="5DE4AB76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{</w:t>
      </w:r>
    </w:p>
    <w:p w14:paraId="2892C814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00FF"/>
          <w:sz w:val="18"/>
          <w:szCs w:val="19"/>
        </w:rPr>
        <w:t>publ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ObservableCollection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&lt;Member&gt;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ocMember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2212648F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36A88BC1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Indexer </w:t>
      </w:r>
    </w:p>
    <w:p w14:paraId="7B0641BA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3A147BE0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param name="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i</w:t>
      </w:r>
      <w:proofErr w:type="spellEnd"/>
      <w:r w:rsidRPr="00A85D76">
        <w:rPr>
          <w:rFonts w:ascii="Consolas" w:hAnsi="Consolas" w:cs="Consolas"/>
          <w:color w:val="808080"/>
          <w:sz w:val="18"/>
          <w:szCs w:val="19"/>
        </w:rPr>
        <w:t>"&gt;&lt;/param&gt;</w:t>
      </w:r>
    </w:p>
    <w:p w14:paraId="3EE10B3B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returns&gt;&lt;/returns&gt;</w:t>
      </w:r>
    </w:p>
    <w:p w14:paraId="5A789B84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00FF"/>
          <w:sz w:val="18"/>
          <w:szCs w:val="19"/>
        </w:rPr>
        <w:t>publ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Member </w:t>
      </w:r>
      <w:proofErr w:type="gramStart"/>
      <w:r w:rsidRPr="00A85D76">
        <w:rPr>
          <w:rFonts w:ascii="Consolas" w:hAnsi="Consolas" w:cs="Consolas"/>
          <w:color w:val="0000FF"/>
          <w:sz w:val="18"/>
          <w:szCs w:val="19"/>
        </w:rPr>
        <w:t>this</w:t>
      </w:r>
      <w:r w:rsidRPr="00A85D76">
        <w:rPr>
          <w:rFonts w:ascii="Consolas" w:hAnsi="Consolas" w:cs="Consolas"/>
          <w:color w:val="000000"/>
          <w:sz w:val="18"/>
          <w:szCs w:val="19"/>
        </w:rPr>
        <w:t>[</w:t>
      </w:r>
      <w:proofErr w:type="gramEnd"/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i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]</w:t>
      </w:r>
    </w:p>
    <w:p w14:paraId="5FF302EC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08C40E20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get</w:t>
      </w:r>
    </w:p>
    <w:p w14:paraId="645E94CD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1B7F58A3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return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ocMember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[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i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];</w:t>
      </w:r>
    </w:p>
    <w:p w14:paraId="7F7828B9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3FBF344C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set</w:t>
      </w:r>
    </w:p>
    <w:p w14:paraId="25462173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0E7E0A74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ocMember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[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i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] = value;</w:t>
      </w:r>
    </w:p>
    <w:p w14:paraId="1463B72B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5076BAD8" w14:textId="77777777" w:rsidR="00F24035" w:rsidRPr="00A85D76" w:rsidRDefault="00F24035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08FA0D00" w14:textId="4F036078" w:rsidR="003819B0" w:rsidRPr="00A85D76" w:rsidRDefault="00F24035" w:rsidP="00816E3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7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}</w:t>
      </w:r>
    </w:p>
    <w:p w14:paraId="7E910FE6" w14:textId="77777777" w:rsidR="00F24035" w:rsidRPr="00A85D76" w:rsidRDefault="00F24035" w:rsidP="00816E3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7"/>
        </w:rPr>
      </w:pPr>
    </w:p>
    <w:p w14:paraId="46770B9D" w14:textId="0F18861F" w:rsidR="003819B0" w:rsidRPr="00A85D76" w:rsidRDefault="003819B0" w:rsidP="00816E35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i/>
          <w:color w:val="000000"/>
          <w:sz w:val="28"/>
          <w:szCs w:val="27"/>
        </w:rPr>
      </w:pPr>
      <w:r w:rsidRPr="00A85D76">
        <w:rPr>
          <w:rFonts w:eastAsia="Times New Roman" w:cstheme="minorHAnsi"/>
          <w:i/>
          <w:color w:val="000000"/>
          <w:sz w:val="28"/>
          <w:szCs w:val="27"/>
        </w:rPr>
        <w:t xml:space="preserve">Code that overloads + operator and </w:t>
      </w:r>
      <w:r w:rsidR="000715DA" w:rsidRPr="00A85D76">
        <w:rPr>
          <w:rFonts w:eastAsia="Times New Roman" w:cstheme="minorHAnsi"/>
          <w:i/>
          <w:color w:val="000000"/>
          <w:sz w:val="28"/>
          <w:szCs w:val="27"/>
        </w:rPr>
        <w:t>–</w:t>
      </w:r>
      <w:r w:rsidRPr="00A85D76">
        <w:rPr>
          <w:rFonts w:eastAsia="Times New Roman" w:cstheme="minorHAnsi"/>
          <w:i/>
          <w:color w:val="000000"/>
          <w:sz w:val="28"/>
          <w:szCs w:val="27"/>
        </w:rPr>
        <w:t xml:space="preserve"> operator</w:t>
      </w:r>
      <w:r w:rsidR="000715DA" w:rsidRPr="00A85D76">
        <w:rPr>
          <w:rFonts w:eastAsia="Times New Roman" w:cstheme="minorHAnsi"/>
          <w:i/>
          <w:color w:val="000000"/>
          <w:sz w:val="28"/>
          <w:szCs w:val="27"/>
        </w:rPr>
        <w:t xml:space="preserve">. </w:t>
      </w:r>
      <w:r w:rsidRPr="00A85D76">
        <w:rPr>
          <w:rFonts w:eastAsia="Times New Roman" w:cstheme="minorHAnsi"/>
          <w:i/>
          <w:color w:val="000000"/>
          <w:sz w:val="28"/>
          <w:szCs w:val="27"/>
        </w:rPr>
        <w:t xml:space="preserve">What code do you use to </w:t>
      </w:r>
      <w:proofErr w:type="spellStart"/>
      <w:r w:rsidRPr="00A85D76">
        <w:rPr>
          <w:rFonts w:eastAsia="Times New Roman" w:cstheme="minorHAnsi"/>
          <w:i/>
          <w:color w:val="000000"/>
          <w:sz w:val="28"/>
          <w:szCs w:val="27"/>
        </w:rPr>
        <w:t>substitue</w:t>
      </w:r>
      <w:proofErr w:type="spellEnd"/>
      <w:r w:rsidRPr="00A85D76">
        <w:rPr>
          <w:rFonts w:eastAsia="Times New Roman" w:cstheme="minorHAnsi"/>
          <w:i/>
          <w:color w:val="000000"/>
          <w:sz w:val="28"/>
          <w:szCs w:val="27"/>
        </w:rPr>
        <w:t xml:space="preserve"> </w:t>
      </w:r>
      <w:proofErr w:type="gramStart"/>
      <w:r w:rsidRPr="00A85D76">
        <w:rPr>
          <w:rFonts w:eastAsia="Times New Roman" w:cstheme="minorHAnsi"/>
          <w:i/>
          <w:color w:val="000000"/>
          <w:sz w:val="28"/>
          <w:szCs w:val="27"/>
        </w:rPr>
        <w:t>those operator</w:t>
      </w:r>
      <w:proofErr w:type="gramEnd"/>
      <w:r w:rsidRPr="00A85D76">
        <w:rPr>
          <w:rFonts w:eastAsia="Times New Roman" w:cstheme="minorHAnsi"/>
          <w:i/>
          <w:color w:val="000000"/>
          <w:sz w:val="28"/>
          <w:szCs w:val="27"/>
        </w:rPr>
        <w:t>?</w:t>
      </w:r>
    </w:p>
    <w:p w14:paraId="68634FA5" w14:textId="42A5BE1A" w:rsidR="003819B0" w:rsidRPr="00A85D76" w:rsidRDefault="003819B0" w:rsidP="00816E35">
      <w:pPr>
        <w:spacing w:after="0" w:line="240" w:lineRule="auto"/>
        <w:rPr>
          <w:rFonts w:eastAsia="Times New Roman" w:cstheme="minorHAnsi"/>
          <w:b/>
          <w:color w:val="000000"/>
          <w:szCs w:val="27"/>
        </w:rPr>
      </w:pPr>
      <w:r w:rsidRPr="00A85D76">
        <w:rPr>
          <w:rFonts w:eastAsia="Times New Roman" w:cstheme="minorHAnsi"/>
          <w:b/>
          <w:color w:val="000000"/>
          <w:szCs w:val="27"/>
        </w:rPr>
        <w:t xml:space="preserve">Model - </w:t>
      </w:r>
      <w:proofErr w:type="spellStart"/>
      <w:r w:rsidRPr="00A85D76">
        <w:rPr>
          <w:rFonts w:eastAsia="Times New Roman" w:cstheme="minorHAnsi"/>
          <w:b/>
          <w:color w:val="000000"/>
          <w:szCs w:val="27"/>
        </w:rPr>
        <w:t>MemberDB.cs</w:t>
      </w:r>
      <w:proofErr w:type="spellEnd"/>
    </w:p>
    <w:p w14:paraId="0E7BEF4C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4397FC11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Overloaded operator + </w:t>
      </w:r>
    </w:p>
    <w:p w14:paraId="38AE00A0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065ADBE9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param name="</w:t>
      </w:r>
      <w:r w:rsidRPr="00A85D76">
        <w:rPr>
          <w:rFonts w:ascii="Consolas" w:hAnsi="Consolas" w:cs="Consolas"/>
          <w:color w:val="000000"/>
          <w:sz w:val="18"/>
          <w:szCs w:val="19"/>
        </w:rPr>
        <w:t>m1</w:t>
      </w:r>
      <w:r w:rsidRPr="00A85D76">
        <w:rPr>
          <w:rFonts w:ascii="Consolas" w:hAnsi="Consolas" w:cs="Consolas"/>
          <w:color w:val="808080"/>
          <w:sz w:val="18"/>
          <w:szCs w:val="19"/>
        </w:rPr>
        <w:t>"&gt;&lt;/param&gt;</w:t>
      </w:r>
    </w:p>
    <w:p w14:paraId="66B32EB1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param name="</w:t>
      </w:r>
      <w:r w:rsidRPr="00A85D76">
        <w:rPr>
          <w:rFonts w:ascii="Consolas" w:hAnsi="Consolas" w:cs="Consolas"/>
          <w:color w:val="000000"/>
          <w:sz w:val="18"/>
          <w:szCs w:val="19"/>
        </w:rPr>
        <w:t>m</w:t>
      </w:r>
      <w:r w:rsidRPr="00A85D76">
        <w:rPr>
          <w:rFonts w:ascii="Consolas" w:hAnsi="Consolas" w:cs="Consolas"/>
          <w:color w:val="808080"/>
          <w:sz w:val="18"/>
          <w:szCs w:val="19"/>
        </w:rPr>
        <w:t>"&gt;&lt;/param&gt;</w:t>
      </w:r>
    </w:p>
    <w:p w14:paraId="03132D39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returns&gt;&lt;/returns&gt;</w:t>
      </w:r>
    </w:p>
    <w:p w14:paraId="11BA8CEC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00FF"/>
          <w:sz w:val="18"/>
          <w:szCs w:val="19"/>
        </w:rPr>
        <w:t>publ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stat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operator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+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m1, Member m)</w:t>
      </w:r>
    </w:p>
    <w:p w14:paraId="3CBCE977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36555FC2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m</w:t>
      </w:r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1.Add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(m);</w:t>
      </w:r>
    </w:p>
    <w:p w14:paraId="0447740A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return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m1;</w:t>
      </w:r>
    </w:p>
    <w:p w14:paraId="3F713E48" w14:textId="443B5FF3" w:rsidR="003819B0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1E6219B1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348051B3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Overloaded operator -</w:t>
      </w:r>
    </w:p>
    <w:p w14:paraId="39CB14EC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3EEE73DB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param name="</w:t>
      </w:r>
      <w:r w:rsidRPr="00A85D76">
        <w:rPr>
          <w:rFonts w:ascii="Consolas" w:hAnsi="Consolas" w:cs="Consolas"/>
          <w:color w:val="000000"/>
          <w:sz w:val="18"/>
          <w:szCs w:val="19"/>
        </w:rPr>
        <w:t>m1</w:t>
      </w:r>
      <w:r w:rsidRPr="00A85D76">
        <w:rPr>
          <w:rFonts w:ascii="Consolas" w:hAnsi="Consolas" w:cs="Consolas"/>
          <w:color w:val="808080"/>
          <w:sz w:val="18"/>
          <w:szCs w:val="19"/>
        </w:rPr>
        <w:t>"&gt;&lt;/param&gt;</w:t>
      </w:r>
    </w:p>
    <w:p w14:paraId="5CDF7565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param name="</w:t>
      </w:r>
      <w:r w:rsidRPr="00A85D76">
        <w:rPr>
          <w:rFonts w:ascii="Consolas" w:hAnsi="Consolas" w:cs="Consolas"/>
          <w:color w:val="000000"/>
          <w:sz w:val="18"/>
          <w:szCs w:val="19"/>
        </w:rPr>
        <w:t>m</w:t>
      </w:r>
      <w:r w:rsidRPr="00A85D76">
        <w:rPr>
          <w:rFonts w:ascii="Consolas" w:hAnsi="Consolas" w:cs="Consolas"/>
          <w:color w:val="808080"/>
          <w:sz w:val="18"/>
          <w:szCs w:val="19"/>
        </w:rPr>
        <w:t>"&gt;&lt;/param&gt;</w:t>
      </w:r>
    </w:p>
    <w:p w14:paraId="03A77F8F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returns&gt;&lt;/returns&gt;</w:t>
      </w:r>
    </w:p>
    <w:p w14:paraId="4BD53896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00FF"/>
          <w:sz w:val="18"/>
          <w:szCs w:val="19"/>
        </w:rPr>
        <w:t>publ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stat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operator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-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m1, Member m)</w:t>
      </w:r>
    </w:p>
    <w:p w14:paraId="4DE8AFB4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72A964BA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m</w:t>
      </w:r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1.Remove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(m);</w:t>
      </w:r>
    </w:p>
    <w:p w14:paraId="678A39B1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return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m1;</w:t>
      </w:r>
    </w:p>
    <w:p w14:paraId="0AB62681" w14:textId="3CD41A89" w:rsidR="003819B0" w:rsidRPr="00A85D76" w:rsidRDefault="00E52D02" w:rsidP="00816E3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7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700F46A7" w14:textId="300ACE71" w:rsidR="003819B0" w:rsidRPr="00A85D76" w:rsidRDefault="003819B0" w:rsidP="00816E35">
      <w:pPr>
        <w:spacing w:after="0" w:line="240" w:lineRule="auto"/>
        <w:rPr>
          <w:rFonts w:eastAsia="Times New Roman" w:cstheme="minorHAnsi"/>
          <w:b/>
          <w:color w:val="000000"/>
          <w:szCs w:val="27"/>
        </w:rPr>
      </w:pPr>
      <w:proofErr w:type="spellStart"/>
      <w:r w:rsidRPr="00A85D76">
        <w:rPr>
          <w:rFonts w:eastAsia="Times New Roman" w:cstheme="minorHAnsi"/>
          <w:b/>
          <w:color w:val="000000"/>
          <w:szCs w:val="27"/>
        </w:rPr>
        <w:t>ViewModel</w:t>
      </w:r>
      <w:proofErr w:type="spellEnd"/>
      <w:r w:rsidRPr="00A85D76">
        <w:rPr>
          <w:rFonts w:eastAsia="Times New Roman" w:cstheme="minorHAnsi"/>
          <w:b/>
          <w:color w:val="000000"/>
          <w:szCs w:val="27"/>
        </w:rPr>
        <w:t xml:space="preserve"> – </w:t>
      </w:r>
      <w:proofErr w:type="spellStart"/>
      <w:r w:rsidRPr="00A85D76">
        <w:rPr>
          <w:rFonts w:eastAsia="Times New Roman" w:cstheme="minorHAnsi"/>
          <w:b/>
          <w:color w:val="000000"/>
          <w:szCs w:val="27"/>
        </w:rPr>
        <w:t>MainviewModel.cs</w:t>
      </w:r>
      <w:proofErr w:type="spellEnd"/>
    </w:p>
    <w:p w14:paraId="4FBFAD4F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07688BA4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8000"/>
          <w:sz w:val="18"/>
          <w:szCs w:val="19"/>
        </w:rPr>
        <w:t>OnMessageReceived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 xml:space="preserve"> Method when receives the </w:t>
      </w:r>
      <w:proofErr w:type="spellStart"/>
      <w:r w:rsidRPr="00A85D76">
        <w:rPr>
          <w:rFonts w:ascii="Consolas" w:hAnsi="Consolas" w:cs="Consolas"/>
          <w:color w:val="008000"/>
          <w:sz w:val="18"/>
          <w:szCs w:val="19"/>
        </w:rPr>
        <w:t>MessageMember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 xml:space="preserve"> obj as parameter and then on processing calls the </w:t>
      </w:r>
    </w:p>
    <w:p w14:paraId="50C1C12F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8000"/>
          <w:sz w:val="18"/>
          <w:szCs w:val="19"/>
        </w:rPr>
        <w:t>SaveMethod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8000"/>
          <w:sz w:val="18"/>
          <w:szCs w:val="19"/>
        </w:rPr>
        <w:t>) method.</w:t>
      </w:r>
    </w:p>
    <w:p w14:paraId="341D012A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57C280F9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param name="</w:t>
      </w:r>
      <w:r w:rsidRPr="00A85D76">
        <w:rPr>
          <w:rFonts w:ascii="Consolas" w:hAnsi="Consolas" w:cs="Consolas"/>
          <w:color w:val="000000"/>
          <w:sz w:val="18"/>
          <w:szCs w:val="19"/>
        </w:rPr>
        <w:t>obj</w:t>
      </w:r>
      <w:r w:rsidRPr="00A85D76">
        <w:rPr>
          <w:rFonts w:ascii="Consolas" w:hAnsi="Consolas" w:cs="Consolas"/>
          <w:color w:val="808080"/>
          <w:sz w:val="18"/>
          <w:szCs w:val="19"/>
        </w:rPr>
        <w:t>"&gt;&lt;/param&gt;</w:t>
      </w:r>
    </w:p>
    <w:p w14:paraId="5BDAACB1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</w:t>
      </w:r>
      <w:r w:rsidRPr="00A85D76">
        <w:rPr>
          <w:rFonts w:ascii="Consolas" w:hAnsi="Consolas" w:cs="Consolas"/>
          <w:color w:val="0000FF"/>
          <w:sz w:val="18"/>
          <w:szCs w:val="19"/>
        </w:rPr>
        <w:t>private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void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nMessageReceive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Message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obj)</w:t>
      </w:r>
    </w:p>
    <w:p w14:paraId="6F1FF324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37BF9B0C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</w:t>
      </w:r>
    </w:p>
    <w:p w14:paraId="4CABF5A6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ssageTyp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= ((</w:t>
      </w:r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>)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Member.MessageTypeList.AddLis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)</w:t>
      </w:r>
    </w:p>
    <w:p w14:paraId="7BFBB66B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02923444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+=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3DEBBEE3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1806EE6D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lastRenderedPageBreak/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else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ssageTyp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= ((</w:t>
      </w:r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>)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Member.MessageTypeList.UpdateLis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)</w:t>
      </w:r>
    </w:p>
    <w:p w14:paraId="5CF57B8D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5091B3A7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s.Contain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N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)</w:t>
      </w:r>
    </w:p>
    <w:p w14:paraId="00A5E8EF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{</w:t>
      </w:r>
    </w:p>
    <w:p w14:paraId="77E5D570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indexOf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s.IndexOf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N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473A27DE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s.Remov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N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1D185088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s.Inser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indexOf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48D645ED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}</w:t>
      </w:r>
    </w:p>
    <w:p w14:paraId="5F456ABD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051CC61B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else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ssageTyp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= ((</w:t>
      </w:r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>)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Member.MessageTypeList.DeleteLis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)</w:t>
      </w:r>
    </w:p>
    <w:p w14:paraId="3BE8AD6F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68525AEE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-=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N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3A7753F9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0EDD466F" w14:textId="77777777" w:rsidR="00E52D02" w:rsidRPr="00A85D76" w:rsidRDefault="00E52D02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SaveMetho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6F822B0B" w14:textId="59E3D508" w:rsidR="00E52D02" w:rsidRPr="00A85D76" w:rsidRDefault="00E52D02" w:rsidP="00816E3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7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30E71183" w14:textId="77777777" w:rsidR="00E52D02" w:rsidRPr="00A85D76" w:rsidRDefault="00E52D02" w:rsidP="00816E3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7"/>
        </w:rPr>
      </w:pPr>
    </w:p>
    <w:p w14:paraId="600553BC" w14:textId="4E6B1C91" w:rsidR="003819B0" w:rsidRPr="00A85D76" w:rsidRDefault="003819B0" w:rsidP="00816E35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i/>
          <w:color w:val="000000"/>
          <w:sz w:val="28"/>
          <w:szCs w:val="27"/>
        </w:rPr>
      </w:pPr>
      <w:r w:rsidRPr="00A85D76">
        <w:rPr>
          <w:rFonts w:eastAsia="Times New Roman" w:cstheme="minorHAnsi"/>
          <w:i/>
          <w:color w:val="000000"/>
          <w:sz w:val="28"/>
          <w:szCs w:val="27"/>
        </w:rPr>
        <w:t xml:space="preserve">Code to use the Changed </w:t>
      </w:r>
      <w:proofErr w:type="spellStart"/>
      <w:r w:rsidRPr="00A85D76">
        <w:rPr>
          <w:rFonts w:eastAsia="Times New Roman" w:cstheme="minorHAnsi"/>
          <w:i/>
          <w:color w:val="000000"/>
          <w:sz w:val="28"/>
          <w:szCs w:val="27"/>
        </w:rPr>
        <w:t>Changed</w:t>
      </w:r>
      <w:proofErr w:type="spellEnd"/>
      <w:r w:rsidRPr="00A85D76">
        <w:rPr>
          <w:rFonts w:eastAsia="Times New Roman" w:cstheme="minorHAnsi"/>
          <w:i/>
          <w:color w:val="000000"/>
          <w:sz w:val="28"/>
          <w:szCs w:val="27"/>
        </w:rPr>
        <w:t xml:space="preserve"> event to save the memberships and refresh the list box any time the list change</w:t>
      </w:r>
    </w:p>
    <w:p w14:paraId="374196DA" w14:textId="6B7ACE6C" w:rsidR="003819B0" w:rsidRPr="00A85D76" w:rsidRDefault="003819B0" w:rsidP="00816E35">
      <w:pPr>
        <w:spacing w:after="0" w:line="240" w:lineRule="auto"/>
        <w:rPr>
          <w:rFonts w:eastAsia="Times New Roman" w:cstheme="minorHAnsi"/>
          <w:b/>
          <w:color w:val="000000"/>
          <w:szCs w:val="27"/>
        </w:rPr>
      </w:pPr>
      <w:r w:rsidRPr="00A85D76">
        <w:rPr>
          <w:rFonts w:eastAsia="Times New Roman" w:cstheme="minorHAnsi"/>
          <w:b/>
          <w:color w:val="000000"/>
          <w:szCs w:val="27"/>
        </w:rPr>
        <w:t xml:space="preserve">Model - </w:t>
      </w:r>
      <w:proofErr w:type="spellStart"/>
      <w:r w:rsidR="00E52D02" w:rsidRPr="00A85D76">
        <w:rPr>
          <w:rFonts w:eastAsia="Times New Roman" w:cstheme="minorHAnsi"/>
          <w:b/>
          <w:color w:val="000000"/>
          <w:szCs w:val="27"/>
        </w:rPr>
        <w:t>UpdateViewModel</w:t>
      </w:r>
      <w:proofErr w:type="spellEnd"/>
    </w:p>
    <w:p w14:paraId="24C59F7B" w14:textId="66AFDA68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808080"/>
          <w:sz w:val="18"/>
          <w:szCs w:val="19"/>
        </w:rPr>
        <w:t xml:space="preserve"> 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4C83EBD4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8000"/>
          <w:sz w:val="18"/>
          <w:szCs w:val="19"/>
        </w:rPr>
        <w:t>UpdateMethod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 xml:space="preserve"> () which take </w:t>
      </w:r>
      <w:proofErr w:type="spellStart"/>
      <w:r w:rsidRPr="00A85D76">
        <w:rPr>
          <w:rFonts w:ascii="Consolas" w:hAnsi="Consolas" w:cs="Consolas"/>
          <w:color w:val="008000"/>
          <w:sz w:val="18"/>
          <w:szCs w:val="19"/>
        </w:rPr>
        <w:t>IClosable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 xml:space="preserve"> object as an input. </w:t>
      </w:r>
    </w:p>
    <w:p w14:paraId="7BFAFC0E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It makes sure that the fields are no empty.</w:t>
      </w:r>
    </w:p>
    <w:p w14:paraId="66A48F55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If the fields have valid data, then it updates it.</w:t>
      </w:r>
    </w:p>
    <w:p w14:paraId="521B9F99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08C683C2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param name="</w:t>
      </w:r>
      <w:r w:rsidRPr="00A85D76">
        <w:rPr>
          <w:rFonts w:ascii="Consolas" w:hAnsi="Consolas" w:cs="Consolas"/>
          <w:color w:val="000000"/>
          <w:sz w:val="18"/>
          <w:szCs w:val="19"/>
        </w:rPr>
        <w:t>window</w:t>
      </w:r>
      <w:r w:rsidRPr="00A85D76">
        <w:rPr>
          <w:rFonts w:ascii="Consolas" w:hAnsi="Consolas" w:cs="Consolas"/>
          <w:color w:val="808080"/>
          <w:sz w:val="18"/>
          <w:szCs w:val="19"/>
        </w:rPr>
        <w:t>"&gt;&lt;/param&gt;</w:t>
      </w:r>
    </w:p>
    <w:p w14:paraId="42B94E6B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00FF"/>
          <w:sz w:val="18"/>
          <w:szCs w:val="19"/>
        </w:rPr>
        <w:t>private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void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UpdateMetho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ICloseabl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window)</w:t>
      </w:r>
    </w:p>
    <w:p w14:paraId="5A022767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1FAE6DAA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EnteredF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= </w:t>
      </w:r>
      <w:r w:rsidRPr="00A85D76">
        <w:rPr>
          <w:rFonts w:ascii="Consolas" w:hAnsi="Consolas" w:cs="Consolas"/>
          <w:color w:val="0000FF"/>
          <w:sz w:val="18"/>
          <w:szCs w:val="19"/>
        </w:rPr>
        <w:t>null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||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EnteredL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= </w:t>
      </w:r>
      <w:r w:rsidRPr="00A85D76">
        <w:rPr>
          <w:rFonts w:ascii="Consolas" w:hAnsi="Consolas" w:cs="Consolas"/>
          <w:color w:val="0000FF"/>
          <w:sz w:val="18"/>
          <w:szCs w:val="19"/>
        </w:rPr>
        <w:t>null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||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EnteredemailI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= </w:t>
      </w:r>
      <w:r w:rsidRPr="00A85D76">
        <w:rPr>
          <w:rFonts w:ascii="Consolas" w:hAnsi="Consolas" w:cs="Consolas"/>
          <w:color w:val="0000FF"/>
          <w:sz w:val="18"/>
          <w:szCs w:val="19"/>
        </w:rPr>
        <w:t>null</w:t>
      </w:r>
      <w:r w:rsidRPr="00A85D76">
        <w:rPr>
          <w:rFonts w:ascii="Consolas" w:hAnsi="Consolas" w:cs="Consolas"/>
          <w:color w:val="000000"/>
          <w:sz w:val="18"/>
          <w:szCs w:val="19"/>
        </w:rPr>
        <w:t>)</w:t>
      </w:r>
    </w:p>
    <w:p w14:paraId="01B1E509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20AC2851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Box.Show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r w:rsidRPr="00A85D76">
        <w:rPr>
          <w:rFonts w:ascii="Consolas" w:hAnsi="Consolas" w:cs="Consolas"/>
          <w:color w:val="A31515"/>
          <w:sz w:val="18"/>
          <w:szCs w:val="19"/>
        </w:rPr>
        <w:t>"Fields cannot be empty"</w:t>
      </w:r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07937F0D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407DD51D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else</w:t>
      </w:r>
    </w:p>
    <w:p w14:paraId="366586A3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6FEAF188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</w:p>
    <w:p w14:paraId="2340D1D7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mMessag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essage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08BEDA15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mMessage.memberN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Current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1CC11B37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mMessage.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ember(</w:t>
      </w:r>
      <w:proofErr w:type="spellStart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EnteredF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EnteredL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EnteredemailI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373DE0AD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mMessage.MessageTyp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(</w:t>
      </w:r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>)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essageMember.MessageTypeList.UpdateList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5BE12290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essenger.Default.Send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&lt;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&gt;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mMessag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66F7E6B8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window.Clos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();</w:t>
      </w:r>
    </w:p>
    <w:p w14:paraId="4F5B1D13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533DC0F0" w14:textId="7B276F16" w:rsidR="008F5F54" w:rsidRPr="00A85D76" w:rsidRDefault="008F5F54" w:rsidP="00816E35">
      <w:pPr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32DDA617" w14:textId="7C398702" w:rsidR="008F5F54" w:rsidRPr="00A85D76" w:rsidRDefault="008F5F54" w:rsidP="00816E3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7"/>
        </w:rPr>
      </w:pPr>
    </w:p>
    <w:p w14:paraId="4CAE00F9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4A6830AA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This is a getter and setter for </w:t>
      </w:r>
      <w:proofErr w:type="spellStart"/>
      <w:r w:rsidRPr="00A85D76">
        <w:rPr>
          <w:rFonts w:ascii="Consolas" w:hAnsi="Consolas" w:cs="Consolas"/>
          <w:color w:val="008000"/>
          <w:sz w:val="18"/>
          <w:szCs w:val="19"/>
        </w:rPr>
        <w:t>CurrentMemeber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 xml:space="preserve"> property</w:t>
      </w:r>
    </w:p>
    <w:p w14:paraId="1A1FCC4B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50ED0740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00FF"/>
          <w:sz w:val="18"/>
          <w:szCs w:val="19"/>
        </w:rPr>
        <w:t>publ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Member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CurrentMember</w:t>
      </w:r>
      <w:proofErr w:type="spellEnd"/>
    </w:p>
    <w:p w14:paraId="303C1052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0B4AED1D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get</w:t>
      </w:r>
    </w:p>
    <w:p w14:paraId="54772469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79BCB6CB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return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currMetho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57BD841A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1C81CB1D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set</w:t>
      </w:r>
    </w:p>
    <w:p w14:paraId="3A59E011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24F5BF6C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currMetho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value;</w:t>
      </w:r>
    </w:p>
    <w:p w14:paraId="02BD6482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45FD62F1" w14:textId="36C593A3" w:rsidR="008F5F54" w:rsidRPr="00A85D76" w:rsidRDefault="008F5F54" w:rsidP="00816E3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7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  <w:r w:rsidRPr="00A85D76">
        <w:rPr>
          <w:rFonts w:ascii="Times New Roman" w:eastAsia="Times New Roman" w:hAnsi="Times New Roman" w:cs="Times New Roman"/>
          <w:color w:val="000000"/>
          <w:sz w:val="24"/>
          <w:szCs w:val="27"/>
        </w:rPr>
        <w:tab/>
      </w:r>
    </w:p>
    <w:p w14:paraId="0ADCA280" w14:textId="3D4B1279" w:rsidR="008F5F54" w:rsidRPr="00A85D76" w:rsidRDefault="008F5F54" w:rsidP="00816E35">
      <w:pPr>
        <w:spacing w:after="0" w:line="240" w:lineRule="auto"/>
        <w:rPr>
          <w:rFonts w:eastAsia="Times New Roman" w:cstheme="minorHAnsi"/>
          <w:b/>
          <w:color w:val="000000"/>
          <w:szCs w:val="27"/>
        </w:rPr>
      </w:pPr>
      <w:proofErr w:type="spellStart"/>
      <w:r w:rsidRPr="00A85D76">
        <w:rPr>
          <w:rFonts w:eastAsia="Times New Roman" w:cstheme="minorHAnsi"/>
          <w:b/>
          <w:color w:val="000000"/>
          <w:szCs w:val="27"/>
        </w:rPr>
        <w:t>ViewModel</w:t>
      </w:r>
      <w:proofErr w:type="spellEnd"/>
      <w:r w:rsidRPr="00A85D76">
        <w:rPr>
          <w:rFonts w:eastAsia="Times New Roman" w:cstheme="minorHAnsi"/>
          <w:b/>
          <w:color w:val="000000"/>
          <w:szCs w:val="27"/>
        </w:rPr>
        <w:t xml:space="preserve"> – </w:t>
      </w:r>
      <w:proofErr w:type="spellStart"/>
      <w:r w:rsidRPr="00A85D76">
        <w:rPr>
          <w:rFonts w:eastAsia="Times New Roman" w:cstheme="minorHAnsi"/>
          <w:b/>
          <w:color w:val="000000"/>
          <w:szCs w:val="27"/>
        </w:rPr>
        <w:t>MainViewModel.cs</w:t>
      </w:r>
      <w:proofErr w:type="spellEnd"/>
    </w:p>
    <w:p w14:paraId="25B64225" w14:textId="5A5E38C2" w:rsidR="008F5F54" w:rsidRPr="00A85D76" w:rsidRDefault="000715DA" w:rsidP="000715D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808080"/>
          <w:sz w:val="18"/>
          <w:szCs w:val="19"/>
        </w:rPr>
        <w:t xml:space="preserve"> </w:t>
      </w:r>
      <w:r w:rsidR="008F5F54"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="008F5F54"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="008F5F54"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5C145DA1" w14:textId="25B0F446" w:rsidR="008F5F54" w:rsidRPr="00A85D76" w:rsidRDefault="008F5F54" w:rsidP="00A85D76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8000"/>
          <w:sz w:val="18"/>
          <w:szCs w:val="19"/>
        </w:rPr>
        <w:t>OnMessageReceived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 xml:space="preserve"> Method when receives the </w:t>
      </w:r>
      <w:proofErr w:type="spellStart"/>
      <w:r w:rsidRPr="00A85D76">
        <w:rPr>
          <w:rFonts w:ascii="Consolas" w:hAnsi="Consolas" w:cs="Consolas"/>
          <w:color w:val="008000"/>
          <w:sz w:val="18"/>
          <w:szCs w:val="19"/>
        </w:rPr>
        <w:t>MessageMember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 xml:space="preserve"> obj as parameter and then on processing </w:t>
      </w:r>
      <w:r w:rsidR="00A85D76">
        <w:rPr>
          <w:rFonts w:ascii="Consolas" w:hAnsi="Consolas" w:cs="Consolas"/>
          <w:color w:val="008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calls the </w:t>
      </w:r>
    </w:p>
    <w:p w14:paraId="1458E1AD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8000"/>
          <w:sz w:val="18"/>
          <w:szCs w:val="19"/>
        </w:rPr>
        <w:t>SaveMethod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8000"/>
          <w:sz w:val="18"/>
          <w:szCs w:val="19"/>
        </w:rPr>
        <w:t>) method.</w:t>
      </w:r>
    </w:p>
    <w:p w14:paraId="30D66AD0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2CCC738C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param name="</w:t>
      </w:r>
      <w:r w:rsidRPr="00A85D76">
        <w:rPr>
          <w:rFonts w:ascii="Consolas" w:hAnsi="Consolas" w:cs="Consolas"/>
          <w:color w:val="000000"/>
          <w:sz w:val="18"/>
          <w:szCs w:val="19"/>
        </w:rPr>
        <w:t>obj</w:t>
      </w:r>
      <w:r w:rsidRPr="00A85D76">
        <w:rPr>
          <w:rFonts w:ascii="Consolas" w:hAnsi="Consolas" w:cs="Consolas"/>
          <w:color w:val="808080"/>
          <w:sz w:val="18"/>
          <w:szCs w:val="19"/>
        </w:rPr>
        <w:t>"&gt;&lt;/param&gt;</w:t>
      </w:r>
    </w:p>
    <w:p w14:paraId="3A798E5D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</w:t>
      </w:r>
      <w:r w:rsidRPr="00A85D76">
        <w:rPr>
          <w:rFonts w:ascii="Consolas" w:hAnsi="Consolas" w:cs="Consolas"/>
          <w:color w:val="0000FF"/>
          <w:sz w:val="18"/>
          <w:szCs w:val="19"/>
        </w:rPr>
        <w:t>private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void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nMessageReceive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Message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obj)</w:t>
      </w:r>
    </w:p>
    <w:p w14:paraId="64574AB8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lastRenderedPageBreak/>
        <w:t xml:space="preserve">        {</w:t>
      </w:r>
    </w:p>
    <w:p w14:paraId="03DA52E2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</w:t>
      </w:r>
    </w:p>
    <w:p w14:paraId="69AA5A00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ssageTyp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= ((</w:t>
      </w:r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>)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Member.MessageTypeList.AddLis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)</w:t>
      </w:r>
    </w:p>
    <w:p w14:paraId="474BB127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3DD80860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+=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23C6113C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008FF3C8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else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ssageTyp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= ((</w:t>
      </w:r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>)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Member.MessageTypeList.UpdateLis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)</w:t>
      </w:r>
    </w:p>
    <w:p w14:paraId="2D87EFFD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530E7675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s.Contain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N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)</w:t>
      </w:r>
    </w:p>
    <w:p w14:paraId="6CE338A9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{</w:t>
      </w:r>
    </w:p>
    <w:p w14:paraId="64019EEF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indexOf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s.IndexOf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N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2D3B1443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s.Remov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N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4E851539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s.Inser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indexOf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628BFF1A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}</w:t>
      </w:r>
    </w:p>
    <w:p w14:paraId="2FC668A8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69A9B132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else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ssageTyp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= ((</w:t>
      </w:r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>)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Member.MessageTypeList.DeleteLis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)</w:t>
      </w:r>
    </w:p>
    <w:p w14:paraId="2DFFC5E6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4857D043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-=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N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6BDD6DA8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28C4C5A3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SaveMetho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1289E495" w14:textId="3F420EBB" w:rsidR="008F5F54" w:rsidRPr="00A85D76" w:rsidRDefault="008F5F54" w:rsidP="00816E35">
      <w:pPr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59524AAB" w14:textId="3A76F262" w:rsidR="008F5F54" w:rsidRPr="00A85D76" w:rsidRDefault="008F5F54" w:rsidP="00816E35">
      <w:pPr>
        <w:spacing w:after="0" w:line="240" w:lineRule="auto"/>
        <w:rPr>
          <w:rFonts w:eastAsia="Times New Roman" w:cstheme="minorHAnsi"/>
          <w:b/>
          <w:color w:val="000000"/>
          <w:szCs w:val="27"/>
        </w:rPr>
      </w:pPr>
      <w:r w:rsidRPr="00A85D76">
        <w:rPr>
          <w:rFonts w:eastAsia="Times New Roman" w:cstheme="minorHAnsi"/>
          <w:b/>
          <w:color w:val="000000"/>
          <w:szCs w:val="27"/>
        </w:rPr>
        <w:t xml:space="preserve">Model – </w:t>
      </w:r>
      <w:proofErr w:type="spellStart"/>
      <w:r w:rsidRPr="00A85D76">
        <w:rPr>
          <w:rFonts w:eastAsia="Times New Roman" w:cstheme="minorHAnsi"/>
          <w:b/>
          <w:color w:val="000000"/>
          <w:szCs w:val="27"/>
        </w:rPr>
        <w:t>Member.cs</w:t>
      </w:r>
      <w:proofErr w:type="spellEnd"/>
    </w:p>
    <w:p w14:paraId="3A90B0A3" w14:textId="616345E5" w:rsidR="008F5F54" w:rsidRPr="00A85D76" w:rsidRDefault="00A85D76" w:rsidP="00A85D76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8"/>
          <w:szCs w:val="19"/>
        </w:rPr>
      </w:pPr>
      <w:r>
        <w:rPr>
          <w:rFonts w:ascii="Consolas" w:hAnsi="Consolas" w:cs="Consolas"/>
          <w:color w:val="808080"/>
          <w:sz w:val="18"/>
          <w:szCs w:val="19"/>
        </w:rPr>
        <w:t xml:space="preserve"> </w:t>
      </w:r>
      <w:r w:rsidR="008F5F54"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="008F5F54"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="008F5F54"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5BD541C4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Getter for Display property</w:t>
      </w:r>
    </w:p>
    <w:p w14:paraId="1F48F344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4CA9433B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00FF"/>
          <w:sz w:val="18"/>
          <w:szCs w:val="19"/>
        </w:rPr>
        <w:t>publ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string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Display</w:t>
      </w:r>
    </w:p>
    <w:p w14:paraId="14850BDF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4F2530E5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get</w:t>
      </w:r>
    </w:p>
    <w:p w14:paraId="60D19496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633E1EB3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return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First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+ </w:t>
      </w:r>
      <w:r w:rsidRPr="00A85D76">
        <w:rPr>
          <w:rFonts w:ascii="Consolas" w:hAnsi="Consolas" w:cs="Consolas"/>
          <w:color w:val="A31515"/>
          <w:sz w:val="18"/>
          <w:szCs w:val="19"/>
        </w:rPr>
        <w:t>" "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+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Last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+ </w:t>
      </w:r>
      <w:r w:rsidRPr="00A85D76">
        <w:rPr>
          <w:rFonts w:ascii="Consolas" w:hAnsi="Consolas" w:cs="Consolas"/>
          <w:color w:val="A31515"/>
          <w:sz w:val="18"/>
          <w:szCs w:val="19"/>
        </w:rPr>
        <w:t>" "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+ Email;</w:t>
      </w:r>
    </w:p>
    <w:p w14:paraId="612C9B8E" w14:textId="77777777" w:rsidR="008F5F54" w:rsidRPr="00A85D76" w:rsidRDefault="008F5F5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 </w:t>
      </w:r>
    </w:p>
    <w:p w14:paraId="32E2F03D" w14:textId="6BCBBE7E" w:rsidR="008F5F54" w:rsidRPr="00A85D76" w:rsidRDefault="008F5F54" w:rsidP="00816E35">
      <w:pPr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110F2103" w14:textId="77777777" w:rsidR="003819B0" w:rsidRPr="00A85D76" w:rsidRDefault="003819B0" w:rsidP="00816E3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7"/>
        </w:rPr>
      </w:pPr>
    </w:p>
    <w:p w14:paraId="476A3AFF" w14:textId="435A164A" w:rsidR="003819B0" w:rsidRPr="00A85D76" w:rsidRDefault="003819B0" w:rsidP="00816E35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i/>
          <w:color w:val="000000"/>
          <w:sz w:val="28"/>
          <w:szCs w:val="27"/>
        </w:rPr>
      </w:pPr>
      <w:r w:rsidRPr="00A85D76">
        <w:rPr>
          <w:rFonts w:eastAsia="Times New Roman" w:cstheme="minorHAnsi"/>
          <w:i/>
          <w:color w:val="000000"/>
          <w:sz w:val="28"/>
          <w:szCs w:val="27"/>
        </w:rPr>
        <w:t>Code to wire the event handler to the event for the Save.</w:t>
      </w:r>
    </w:p>
    <w:p w14:paraId="53392BF5" w14:textId="77777777" w:rsidR="00B94EF5" w:rsidRPr="00A85D76" w:rsidRDefault="00B94EF5" w:rsidP="00816E35">
      <w:pPr>
        <w:spacing w:after="0" w:line="240" w:lineRule="auto"/>
        <w:rPr>
          <w:rFonts w:eastAsia="Times New Roman" w:cstheme="minorHAnsi"/>
          <w:b/>
          <w:color w:val="000000"/>
          <w:szCs w:val="27"/>
        </w:rPr>
      </w:pPr>
      <w:r w:rsidRPr="00A85D76">
        <w:rPr>
          <w:rFonts w:eastAsia="Times New Roman" w:cstheme="minorHAnsi"/>
          <w:b/>
          <w:color w:val="000000"/>
          <w:szCs w:val="27"/>
        </w:rPr>
        <w:t xml:space="preserve">View Model – </w:t>
      </w:r>
      <w:proofErr w:type="spellStart"/>
      <w:r w:rsidRPr="00A85D76">
        <w:rPr>
          <w:rFonts w:eastAsia="Times New Roman" w:cstheme="minorHAnsi"/>
          <w:b/>
          <w:color w:val="000000"/>
          <w:szCs w:val="27"/>
        </w:rPr>
        <w:t>AddViewModel.cs</w:t>
      </w:r>
      <w:proofErr w:type="spellEnd"/>
    </w:p>
    <w:p w14:paraId="44968F23" w14:textId="3C6517C9" w:rsidR="00B94EF5" w:rsidRPr="00A85D76" w:rsidRDefault="00B94EF5" w:rsidP="00816E35">
      <w:pPr>
        <w:spacing w:after="0" w:line="240" w:lineRule="auto"/>
        <w:rPr>
          <w:rFonts w:ascii="Consolas" w:hAnsi="Consolas" w:cs="Consolas"/>
          <w:color w:val="0000FF"/>
          <w:sz w:val="18"/>
          <w:szCs w:val="19"/>
        </w:rPr>
      </w:pPr>
    </w:p>
    <w:p w14:paraId="4B0B17D0" w14:textId="6BB43DB8" w:rsidR="00E00664" w:rsidRPr="00A85D76" w:rsidRDefault="000715DA" w:rsidP="000715D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808080"/>
          <w:sz w:val="18"/>
          <w:szCs w:val="19"/>
        </w:rPr>
        <w:t xml:space="preserve"> </w:t>
      </w:r>
      <w:r w:rsidR="00E00664"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="00E00664"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="00E00664"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039D6B58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8000"/>
          <w:sz w:val="18"/>
          <w:szCs w:val="19"/>
        </w:rPr>
        <w:t>SaveMethod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8000"/>
          <w:sz w:val="18"/>
          <w:szCs w:val="19"/>
        </w:rPr>
        <w:t xml:space="preserve">) which takes an object of Window for saving the new data in the </w:t>
      </w:r>
      <w:proofErr w:type="spellStart"/>
      <w:r w:rsidRPr="00A85D76">
        <w:rPr>
          <w:rFonts w:ascii="Consolas" w:hAnsi="Consolas" w:cs="Consolas"/>
          <w:color w:val="008000"/>
          <w:sz w:val="18"/>
          <w:szCs w:val="19"/>
        </w:rPr>
        <w:t>listbox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>.</w:t>
      </w:r>
    </w:p>
    <w:p w14:paraId="492BCE35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3092ACC8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param name="</w:t>
      </w:r>
      <w:r w:rsidRPr="00A85D76">
        <w:rPr>
          <w:rFonts w:ascii="Consolas" w:hAnsi="Consolas" w:cs="Consolas"/>
          <w:color w:val="000000"/>
          <w:sz w:val="18"/>
          <w:szCs w:val="19"/>
        </w:rPr>
        <w:t>window</w:t>
      </w:r>
      <w:r w:rsidRPr="00A85D76">
        <w:rPr>
          <w:rFonts w:ascii="Consolas" w:hAnsi="Consolas" w:cs="Consolas"/>
          <w:color w:val="808080"/>
          <w:sz w:val="18"/>
          <w:szCs w:val="19"/>
        </w:rPr>
        <w:t>"&gt;&lt;/param&gt;</w:t>
      </w:r>
    </w:p>
    <w:p w14:paraId="05FB5338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00FF"/>
          <w:sz w:val="18"/>
          <w:szCs w:val="19"/>
        </w:rPr>
        <w:t>publ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void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SaveMetho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Window window)</w:t>
      </w:r>
    </w:p>
    <w:p w14:paraId="15B447AA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402E00B3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window !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= </w:t>
      </w:r>
      <w:r w:rsidRPr="00A85D76">
        <w:rPr>
          <w:rFonts w:ascii="Consolas" w:hAnsi="Consolas" w:cs="Consolas"/>
          <w:color w:val="0000FF"/>
          <w:sz w:val="18"/>
          <w:szCs w:val="19"/>
        </w:rPr>
        <w:t>null</w:t>
      </w:r>
      <w:r w:rsidRPr="00A85D76">
        <w:rPr>
          <w:rFonts w:ascii="Consolas" w:hAnsi="Consolas" w:cs="Consolas"/>
          <w:color w:val="000000"/>
          <w:sz w:val="18"/>
          <w:szCs w:val="19"/>
        </w:rPr>
        <w:t>)</w:t>
      </w:r>
    </w:p>
    <w:p w14:paraId="3FDDB8DB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38097DA1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EnteredF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!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= </w:t>
      </w:r>
      <w:r w:rsidRPr="00A85D76">
        <w:rPr>
          <w:rFonts w:ascii="Consolas" w:hAnsi="Consolas" w:cs="Consolas"/>
          <w:color w:val="0000FF"/>
          <w:sz w:val="18"/>
          <w:szCs w:val="19"/>
        </w:rPr>
        <w:t>null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||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EnteredL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!= </w:t>
      </w:r>
      <w:r w:rsidRPr="00A85D76">
        <w:rPr>
          <w:rFonts w:ascii="Consolas" w:hAnsi="Consolas" w:cs="Consolas"/>
          <w:color w:val="0000FF"/>
          <w:sz w:val="18"/>
          <w:szCs w:val="19"/>
        </w:rPr>
        <w:t>null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||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EnteredEmailI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!= </w:t>
      </w:r>
      <w:r w:rsidRPr="00A85D76">
        <w:rPr>
          <w:rFonts w:ascii="Consolas" w:hAnsi="Consolas" w:cs="Consolas"/>
          <w:color w:val="0000FF"/>
          <w:sz w:val="18"/>
          <w:szCs w:val="19"/>
        </w:rPr>
        <w:t>null</w:t>
      </w:r>
      <w:r w:rsidRPr="00A85D76">
        <w:rPr>
          <w:rFonts w:ascii="Consolas" w:hAnsi="Consolas" w:cs="Consolas"/>
          <w:color w:val="000000"/>
          <w:sz w:val="18"/>
          <w:szCs w:val="19"/>
        </w:rPr>
        <w:t>)</w:t>
      </w:r>
    </w:p>
    <w:p w14:paraId="5F255BAF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{</w:t>
      </w:r>
    </w:p>
    <w:p w14:paraId="373B2C61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ChangeHandlerEventArg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arg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ChangeHandlerEventArg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74225CFA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mem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ember(</w:t>
      </w:r>
      <w:proofErr w:type="spellStart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EnteredF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EnteredL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EnteredEmailI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6555D78F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ocMembers.Ad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mem);</w:t>
      </w:r>
    </w:p>
    <w:p w14:paraId="293B62CA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args.MemberList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ocMember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6649B10D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ocMember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341A3F7A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emberdb.OnChanged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arg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6E01F98B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window.Clos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();</w:t>
      </w:r>
    </w:p>
    <w:p w14:paraId="5CCF3B9C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}</w:t>
      </w:r>
    </w:p>
    <w:p w14:paraId="152EC217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3DD8ADD8" w14:textId="77777777" w:rsidR="00E00664" w:rsidRPr="00A85D76" w:rsidRDefault="00E00664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3076224A" w14:textId="7CB0B47A" w:rsidR="00EE39D0" w:rsidRPr="00A85D76" w:rsidRDefault="000715DA" w:rsidP="000715D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808080"/>
          <w:sz w:val="18"/>
          <w:szCs w:val="19"/>
        </w:rPr>
        <w:t xml:space="preserve"> </w:t>
      </w:r>
      <w:r w:rsidR="00EE39D0"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="00EE39D0"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="00EE39D0"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3F0E4421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This is an </w:t>
      </w:r>
      <w:proofErr w:type="spellStart"/>
      <w:r w:rsidRPr="00A85D76">
        <w:rPr>
          <w:rFonts w:ascii="Consolas" w:hAnsi="Consolas" w:cs="Consolas"/>
          <w:color w:val="008000"/>
          <w:sz w:val="18"/>
          <w:szCs w:val="19"/>
        </w:rPr>
        <w:t>eventhandler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8000"/>
          <w:sz w:val="18"/>
          <w:szCs w:val="19"/>
        </w:rPr>
        <w:t>Event_</w:t>
      </w:r>
      <w:proofErr w:type="gramStart"/>
      <w:r w:rsidRPr="00A85D76">
        <w:rPr>
          <w:rFonts w:ascii="Consolas" w:hAnsi="Consolas" w:cs="Consolas"/>
          <w:color w:val="008000"/>
          <w:sz w:val="18"/>
          <w:szCs w:val="19"/>
        </w:rPr>
        <w:t>OnChanged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8000"/>
          <w:sz w:val="18"/>
          <w:szCs w:val="19"/>
        </w:rPr>
        <w:t xml:space="preserve">) to save the data. </w:t>
      </w:r>
    </w:p>
    <w:p w14:paraId="21587843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5A0A66C0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param name="</w:t>
      </w:r>
      <w:r w:rsidRPr="00A85D76">
        <w:rPr>
          <w:rFonts w:ascii="Consolas" w:hAnsi="Consolas" w:cs="Consolas"/>
          <w:color w:val="000000"/>
          <w:sz w:val="18"/>
          <w:szCs w:val="19"/>
        </w:rPr>
        <w:t>members</w:t>
      </w:r>
      <w:r w:rsidRPr="00A85D76">
        <w:rPr>
          <w:rFonts w:ascii="Consolas" w:hAnsi="Consolas" w:cs="Consolas"/>
          <w:color w:val="808080"/>
          <w:sz w:val="18"/>
          <w:szCs w:val="19"/>
        </w:rPr>
        <w:t>"&gt;&lt;/param&gt;</w:t>
      </w:r>
    </w:p>
    <w:p w14:paraId="5C14A75E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00FF"/>
          <w:sz w:val="18"/>
          <w:szCs w:val="19"/>
        </w:rPr>
        <w:t>publ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void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Event_OnChange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ObservableCollection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&lt;Member&gt; members)</w:t>
      </w:r>
    </w:p>
    <w:p w14:paraId="1F65B643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1C0DFE83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string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F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=</w:t>
      </w:r>
      <w:r w:rsidRPr="00A85D76">
        <w:rPr>
          <w:rFonts w:ascii="Consolas" w:hAnsi="Consolas" w:cs="Consolas"/>
          <w:color w:val="A31515"/>
          <w:sz w:val="18"/>
          <w:szCs w:val="19"/>
        </w:rPr>
        <w:t>""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L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=</w:t>
      </w:r>
      <w:r w:rsidRPr="00A85D76">
        <w:rPr>
          <w:rFonts w:ascii="Consolas" w:hAnsi="Consolas" w:cs="Consolas"/>
          <w:color w:val="A31515"/>
          <w:sz w:val="18"/>
          <w:szCs w:val="19"/>
        </w:rPr>
        <w:t>""</w:t>
      </w:r>
      <w:r w:rsidRPr="00A85D76">
        <w:rPr>
          <w:rFonts w:ascii="Consolas" w:hAnsi="Consolas" w:cs="Consolas"/>
          <w:color w:val="000000"/>
          <w:sz w:val="18"/>
          <w:szCs w:val="19"/>
        </w:rPr>
        <w:t>, Email=</w:t>
      </w:r>
      <w:r w:rsidRPr="00A85D76">
        <w:rPr>
          <w:rFonts w:ascii="Consolas" w:hAnsi="Consolas" w:cs="Consolas"/>
          <w:color w:val="A31515"/>
          <w:sz w:val="18"/>
          <w:szCs w:val="19"/>
        </w:rPr>
        <w:t>""</w:t>
      </w:r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5FE996B8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foreach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Member m </w:t>
      </w:r>
      <w:r w:rsidRPr="00A85D76">
        <w:rPr>
          <w:rFonts w:ascii="Consolas" w:hAnsi="Consolas" w:cs="Consolas"/>
          <w:color w:val="0000FF"/>
          <w:sz w:val="18"/>
          <w:szCs w:val="19"/>
        </w:rPr>
        <w:t>in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members)</w:t>
      </w:r>
    </w:p>
    <w:p w14:paraId="1F47F45A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2675DC91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F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.Firstnam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129B5F2D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lastRenderedPageBreak/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L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.Lastnam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6D9EF32C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Email =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.Email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05E3D72C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10C273F3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mem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ember(</w:t>
      </w:r>
      <w:proofErr w:type="spellStart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F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L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, Email);</w:t>
      </w:r>
    </w:p>
    <w:p w14:paraId="0EE6F744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mMessag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essage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) { member = mem,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Typ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(</w:t>
      </w:r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>)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Member.MessageTypeList.AddLis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};</w:t>
      </w:r>
    </w:p>
    <w:p w14:paraId="4DA891D7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essenger.Default.Send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&lt;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&gt;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mMessag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56EFD067" w14:textId="77777777" w:rsidR="00EE39D0" w:rsidRPr="00A85D76" w:rsidRDefault="00EE39D0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</w:p>
    <w:p w14:paraId="4944A5AA" w14:textId="491ADD74" w:rsidR="00E00664" w:rsidRPr="00A85D76" w:rsidRDefault="00EE39D0" w:rsidP="00816E35">
      <w:pPr>
        <w:spacing w:after="0" w:line="240" w:lineRule="auto"/>
        <w:rPr>
          <w:rFonts w:ascii="Consolas" w:hAnsi="Consolas" w:cs="Consolas"/>
          <w:color w:val="0000FF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2FB48BD4" w14:textId="77777777" w:rsidR="008F5F54" w:rsidRPr="00A85D76" w:rsidRDefault="008F5F54" w:rsidP="00816E3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7"/>
        </w:rPr>
      </w:pPr>
    </w:p>
    <w:p w14:paraId="51663176" w14:textId="1F386259" w:rsidR="003819B0" w:rsidRPr="00A85D76" w:rsidRDefault="003819B0" w:rsidP="00816E35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i/>
          <w:color w:val="000000"/>
          <w:sz w:val="28"/>
          <w:szCs w:val="27"/>
        </w:rPr>
      </w:pPr>
      <w:r w:rsidRPr="00A85D76">
        <w:rPr>
          <w:rFonts w:eastAsia="Times New Roman" w:cstheme="minorHAnsi"/>
          <w:i/>
          <w:color w:val="000000"/>
          <w:sz w:val="28"/>
          <w:szCs w:val="27"/>
        </w:rPr>
        <w:t>Code to open the Add form</w:t>
      </w:r>
    </w:p>
    <w:p w14:paraId="20FA1163" w14:textId="77777777" w:rsidR="00B94EF5" w:rsidRPr="00A85D76" w:rsidRDefault="00B94EF5" w:rsidP="00816E35">
      <w:pPr>
        <w:spacing w:after="0" w:line="240" w:lineRule="auto"/>
        <w:rPr>
          <w:rFonts w:eastAsia="Times New Roman" w:cstheme="minorHAnsi"/>
          <w:b/>
          <w:color w:val="000000"/>
          <w:szCs w:val="27"/>
        </w:rPr>
      </w:pPr>
      <w:proofErr w:type="spellStart"/>
      <w:r w:rsidRPr="00A85D76">
        <w:rPr>
          <w:rFonts w:eastAsia="Times New Roman" w:cstheme="minorHAnsi"/>
          <w:b/>
          <w:color w:val="000000"/>
          <w:szCs w:val="27"/>
        </w:rPr>
        <w:t>ViewModel</w:t>
      </w:r>
      <w:proofErr w:type="spellEnd"/>
      <w:r w:rsidRPr="00A85D76">
        <w:rPr>
          <w:rFonts w:eastAsia="Times New Roman" w:cstheme="minorHAnsi"/>
          <w:b/>
          <w:color w:val="000000"/>
          <w:szCs w:val="27"/>
        </w:rPr>
        <w:t xml:space="preserve"> – </w:t>
      </w:r>
      <w:proofErr w:type="spellStart"/>
      <w:r w:rsidRPr="00A85D76">
        <w:rPr>
          <w:rFonts w:eastAsia="Times New Roman" w:cstheme="minorHAnsi"/>
          <w:b/>
          <w:color w:val="000000"/>
          <w:szCs w:val="27"/>
        </w:rPr>
        <w:t>MainviewModel.cs</w:t>
      </w:r>
      <w:proofErr w:type="spellEnd"/>
    </w:p>
    <w:p w14:paraId="4B97BC7C" w14:textId="77777777" w:rsidR="00860918" w:rsidRPr="00A85D76" w:rsidRDefault="0086091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1726C1A2" w14:textId="77777777" w:rsidR="00860918" w:rsidRPr="00A85D76" w:rsidRDefault="0086091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This method will show a new window for adding new data.</w:t>
      </w:r>
    </w:p>
    <w:p w14:paraId="44DF1C7F" w14:textId="77777777" w:rsidR="00860918" w:rsidRPr="00A85D76" w:rsidRDefault="0086091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3E551A44" w14:textId="77777777" w:rsidR="00860918" w:rsidRPr="00A85D76" w:rsidRDefault="0086091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00FF"/>
          <w:sz w:val="18"/>
          <w:szCs w:val="19"/>
        </w:rPr>
        <w:t>publ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void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AddMetho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</w:t>
      </w:r>
    </w:p>
    <w:p w14:paraId="61DD6C48" w14:textId="77777777" w:rsidR="00860918" w:rsidRPr="00A85D76" w:rsidRDefault="0086091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         </w:t>
      </w:r>
    </w:p>
    <w:p w14:paraId="068FEE3C" w14:textId="77777777" w:rsidR="00860918" w:rsidRPr="00A85D76" w:rsidRDefault="0086091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Add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amAd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Add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5AB332BC" w14:textId="77777777" w:rsidR="00860918" w:rsidRPr="00A85D76" w:rsidRDefault="0086091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amAdd.Show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();  </w:t>
      </w:r>
    </w:p>
    <w:p w14:paraId="52668459" w14:textId="27AE4651" w:rsidR="00B94EF5" w:rsidRPr="00A85D76" w:rsidRDefault="00860918" w:rsidP="00816E3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7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03CBE858" w14:textId="77777777" w:rsidR="00860918" w:rsidRPr="00A85D76" w:rsidRDefault="00860918" w:rsidP="00816E35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7"/>
        </w:rPr>
      </w:pPr>
    </w:p>
    <w:p w14:paraId="58845A20" w14:textId="77777777" w:rsidR="003819B0" w:rsidRPr="00A85D76" w:rsidRDefault="003819B0" w:rsidP="00816E35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i/>
          <w:color w:val="000000"/>
          <w:sz w:val="28"/>
          <w:szCs w:val="27"/>
        </w:rPr>
      </w:pPr>
      <w:r w:rsidRPr="00A85D76">
        <w:rPr>
          <w:rFonts w:eastAsia="Times New Roman" w:cstheme="minorHAnsi"/>
          <w:i/>
          <w:color w:val="000000"/>
          <w:sz w:val="28"/>
          <w:szCs w:val="27"/>
        </w:rPr>
        <w:t>Code to transfer data from the Add view to the Membership Maintenance view</w:t>
      </w:r>
    </w:p>
    <w:p w14:paraId="6FF78FBD" w14:textId="28401840" w:rsidR="00617403" w:rsidRPr="00A85D76" w:rsidRDefault="002F2FEE" w:rsidP="00675DAF">
      <w:pPr>
        <w:spacing w:after="0" w:line="240" w:lineRule="auto"/>
        <w:rPr>
          <w:rFonts w:eastAsia="Times New Roman" w:cstheme="minorHAnsi"/>
          <w:b/>
          <w:color w:val="000000"/>
          <w:szCs w:val="27"/>
        </w:rPr>
      </w:pPr>
      <w:r w:rsidRPr="00A85D76">
        <w:rPr>
          <w:rFonts w:eastAsia="Times New Roman" w:cstheme="minorHAnsi"/>
          <w:b/>
          <w:color w:val="000000"/>
          <w:szCs w:val="27"/>
        </w:rPr>
        <w:t xml:space="preserve">Main </w:t>
      </w:r>
      <w:r w:rsidR="005E3F31" w:rsidRPr="00A85D76">
        <w:rPr>
          <w:rFonts w:eastAsia="Times New Roman" w:cstheme="minorHAnsi"/>
          <w:b/>
          <w:color w:val="000000"/>
          <w:szCs w:val="27"/>
        </w:rPr>
        <w:t>V</w:t>
      </w:r>
      <w:r w:rsidRPr="00A85D76">
        <w:rPr>
          <w:rFonts w:eastAsia="Times New Roman" w:cstheme="minorHAnsi"/>
          <w:b/>
          <w:color w:val="000000"/>
          <w:szCs w:val="27"/>
        </w:rPr>
        <w:t xml:space="preserve">iew </w:t>
      </w:r>
      <w:r w:rsidR="005E3F31" w:rsidRPr="00A85D76">
        <w:rPr>
          <w:rFonts w:eastAsia="Times New Roman" w:cstheme="minorHAnsi"/>
          <w:b/>
          <w:color w:val="000000"/>
          <w:szCs w:val="27"/>
        </w:rPr>
        <w:t>M</w:t>
      </w:r>
      <w:r w:rsidRPr="00A85D76">
        <w:rPr>
          <w:rFonts w:eastAsia="Times New Roman" w:cstheme="minorHAnsi"/>
          <w:b/>
          <w:color w:val="000000"/>
          <w:szCs w:val="27"/>
        </w:rPr>
        <w:t>odel</w:t>
      </w:r>
    </w:p>
    <w:p w14:paraId="5F57E0BB" w14:textId="3E9F0728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="000715DA"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49554A6A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8000"/>
          <w:sz w:val="18"/>
          <w:szCs w:val="19"/>
        </w:rPr>
        <w:t>GetMembership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8000"/>
          <w:sz w:val="18"/>
          <w:szCs w:val="19"/>
        </w:rPr>
        <w:t>) to retrieve the data from the file.</w:t>
      </w:r>
    </w:p>
    <w:p w14:paraId="68148E3C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77A189CE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returns&gt;&lt;/returns&gt;</w:t>
      </w:r>
    </w:p>
    <w:p w14:paraId="0B30A744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00FF"/>
          <w:sz w:val="18"/>
          <w:szCs w:val="19"/>
        </w:rPr>
        <w:t>publ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ObservableCollection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&lt;Member&gt;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GetMembership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</w:t>
      </w:r>
    </w:p>
    <w:p w14:paraId="648D7FE4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237043C4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string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trRow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A85D76">
        <w:rPr>
          <w:rFonts w:ascii="Consolas" w:hAnsi="Consolas" w:cs="Consolas"/>
          <w:color w:val="A31515"/>
          <w:sz w:val="18"/>
          <w:szCs w:val="19"/>
        </w:rPr>
        <w:t>""</w:t>
      </w:r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24E48C4C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gramStart"/>
      <w:r w:rsidRPr="00A85D76">
        <w:rPr>
          <w:rFonts w:ascii="Consolas" w:hAnsi="Consolas" w:cs="Consolas"/>
          <w:color w:val="0000FF"/>
          <w:sz w:val="18"/>
          <w:szCs w:val="19"/>
        </w:rPr>
        <w:t>string</w:t>
      </w:r>
      <w:r w:rsidRPr="00A85D76">
        <w:rPr>
          <w:rFonts w:ascii="Consolas" w:hAnsi="Consolas" w:cs="Consolas"/>
          <w:color w:val="000000"/>
          <w:sz w:val="18"/>
          <w:szCs w:val="19"/>
        </w:rPr>
        <w:t>[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]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trCol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6EE70E22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try</w:t>
      </w:r>
    </w:p>
    <w:p w14:paraId="311615FB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3755F9C1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File.Exist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r w:rsidRPr="00A85D76">
        <w:rPr>
          <w:rFonts w:ascii="Consolas" w:hAnsi="Consolas" w:cs="Consolas"/>
          <w:color w:val="800000"/>
          <w:sz w:val="18"/>
          <w:szCs w:val="19"/>
        </w:rPr>
        <w:t>@"file.txt"</w:t>
      </w:r>
      <w:r w:rsidRPr="00A85D76">
        <w:rPr>
          <w:rFonts w:ascii="Consolas" w:hAnsi="Consolas" w:cs="Consolas"/>
          <w:color w:val="000000"/>
          <w:sz w:val="18"/>
          <w:szCs w:val="19"/>
        </w:rPr>
        <w:t>))</w:t>
      </w:r>
    </w:p>
    <w:p w14:paraId="785B2419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{</w:t>
      </w:r>
    </w:p>
    <w:p w14:paraId="5B84BBC1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treamRead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rInpu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StreamRead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FileStream(</w:t>
      </w:r>
      <w:r w:rsidRPr="00A85D76">
        <w:rPr>
          <w:rFonts w:ascii="Consolas" w:hAnsi="Consolas" w:cs="Consolas"/>
          <w:color w:val="800000"/>
          <w:sz w:val="18"/>
          <w:szCs w:val="19"/>
        </w:rPr>
        <w:t>@"file.txt"</w:t>
      </w:r>
      <w:r w:rsidRPr="00A85D76">
        <w:rPr>
          <w:rFonts w:ascii="Consolas" w:hAnsi="Consolas" w:cs="Consolas"/>
          <w:color w:val="000000"/>
          <w:sz w:val="18"/>
          <w:szCs w:val="19"/>
        </w:rPr>
        <w:t>,FileMode.OpenOrCreate,FileAccess.Read),</w:t>
      </w:r>
      <w:r w:rsidRPr="00A85D76">
        <w:rPr>
          <w:rFonts w:ascii="Consolas" w:hAnsi="Consolas" w:cs="Consolas"/>
          <w:color w:val="0000FF"/>
          <w:sz w:val="18"/>
          <w:szCs w:val="19"/>
        </w:rPr>
        <w:t>false</w:t>
      </w:r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0E23D1E1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gramStart"/>
      <w:r w:rsidRPr="00A85D76">
        <w:rPr>
          <w:rFonts w:ascii="Consolas" w:hAnsi="Consolas" w:cs="Consolas"/>
          <w:color w:val="0000FF"/>
          <w:sz w:val="18"/>
          <w:szCs w:val="19"/>
        </w:rPr>
        <w:t>while</w:t>
      </w:r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srInput.Peek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)!=-1)</w:t>
      </w:r>
    </w:p>
    <w:p w14:paraId="0F375465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{</w:t>
      </w:r>
    </w:p>
    <w:p w14:paraId="58AD6E3F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trRow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rInput.ReadLin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);</w:t>
      </w:r>
    </w:p>
    <w:p w14:paraId="106B52A3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trCol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trRow.Spli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r w:rsidRPr="00A85D76">
        <w:rPr>
          <w:rFonts w:ascii="Consolas" w:hAnsi="Consolas" w:cs="Consolas"/>
          <w:color w:val="A31515"/>
          <w:sz w:val="18"/>
          <w:szCs w:val="19"/>
        </w:rPr>
        <w:t>'-'</w:t>
      </w:r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004DF256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    Member m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Member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strCol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[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0],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trCol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[1],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trCol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[2]);</w:t>
      </w:r>
    </w:p>
    <w:p w14:paraId="49568CC8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s.Ad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m);</w:t>
      </w:r>
    </w:p>
    <w:p w14:paraId="1863AFB3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</w:p>
    <w:p w14:paraId="43581C20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}</w:t>
      </w:r>
    </w:p>
    <w:p w14:paraId="263BD703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rInput.Clos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);</w:t>
      </w:r>
    </w:p>
    <w:p w14:paraId="60B44A55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</w:p>
    <w:p w14:paraId="7F947A37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}</w:t>
      </w:r>
    </w:p>
    <w:p w14:paraId="7E2179ED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654F734E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catch</w:t>
      </w:r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FileNotFoundException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</w:t>
      </w:r>
    </w:p>
    <w:p w14:paraId="34075B11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193D6BF4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Console.WriteLin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r w:rsidRPr="00A85D76">
        <w:rPr>
          <w:rFonts w:ascii="Consolas" w:hAnsi="Consolas" w:cs="Consolas"/>
          <w:color w:val="A31515"/>
          <w:sz w:val="18"/>
          <w:szCs w:val="19"/>
        </w:rPr>
        <w:t>"File not found"</w:t>
      </w:r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64631BC6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492D543E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catch</w:t>
      </w:r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FormatException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</w:t>
      </w:r>
    </w:p>
    <w:p w14:paraId="6B05BC24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560FA750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Console.WriteLin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r w:rsidRPr="00A85D76">
        <w:rPr>
          <w:rFonts w:ascii="Consolas" w:hAnsi="Consolas" w:cs="Consolas"/>
          <w:color w:val="A31515"/>
          <w:sz w:val="18"/>
          <w:szCs w:val="19"/>
        </w:rPr>
        <w:t>"Invalid e-mail address format"</w:t>
      </w:r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31929A2E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6031A2B0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return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Indexer.ocMember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6B3B1AD1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4724E0D8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6CD2898B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8000"/>
          <w:sz w:val="18"/>
          <w:szCs w:val="19"/>
        </w:rPr>
        <w:t>SaveMembership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 xml:space="preserve"> method for saving it to the test file.</w:t>
      </w:r>
    </w:p>
    <w:p w14:paraId="63F399D9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1361F985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param name="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data</w:t>
      </w:r>
      <w:proofErr w:type="spellEnd"/>
      <w:r w:rsidRPr="00A85D76">
        <w:rPr>
          <w:rFonts w:ascii="Consolas" w:hAnsi="Consolas" w:cs="Consolas"/>
          <w:color w:val="808080"/>
          <w:sz w:val="18"/>
          <w:szCs w:val="19"/>
        </w:rPr>
        <w:t>"&gt;&lt;/param&gt;</w:t>
      </w:r>
    </w:p>
    <w:p w14:paraId="30AE1512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00FF"/>
          <w:sz w:val="18"/>
          <w:szCs w:val="19"/>
        </w:rPr>
        <w:t>publ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void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aveMembership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ObservableCollection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&lt;Member&gt;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data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</w:t>
      </w:r>
    </w:p>
    <w:p w14:paraId="216B1E65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2579CDC7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lastRenderedPageBreak/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using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treamWrit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wWrit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StreamWrit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800000"/>
          <w:sz w:val="18"/>
          <w:szCs w:val="19"/>
        </w:rPr>
        <w:t>@"file.txt"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, </w:t>
      </w:r>
      <w:r w:rsidRPr="00A85D76">
        <w:rPr>
          <w:rFonts w:ascii="Consolas" w:hAnsi="Consolas" w:cs="Consolas"/>
          <w:color w:val="0000FF"/>
          <w:sz w:val="18"/>
          <w:szCs w:val="19"/>
        </w:rPr>
        <w:t>false</w:t>
      </w:r>
      <w:r w:rsidRPr="00A85D76">
        <w:rPr>
          <w:rFonts w:ascii="Consolas" w:hAnsi="Consolas" w:cs="Consolas"/>
          <w:color w:val="000000"/>
          <w:sz w:val="18"/>
          <w:szCs w:val="19"/>
        </w:rPr>
        <w:t>))</w:t>
      </w:r>
    </w:p>
    <w:p w14:paraId="4CD810E7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180D3DF2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foreach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Member m </w:t>
      </w:r>
      <w:r w:rsidRPr="00A85D76">
        <w:rPr>
          <w:rFonts w:ascii="Consolas" w:hAnsi="Consolas" w:cs="Consolas"/>
          <w:color w:val="0000FF"/>
          <w:sz w:val="18"/>
          <w:szCs w:val="19"/>
        </w:rPr>
        <w:t>in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data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</w:t>
      </w:r>
    </w:p>
    <w:p w14:paraId="4F0E2017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{</w:t>
      </w:r>
    </w:p>
    <w:p w14:paraId="6BF1EE84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wWriter.Writ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.Firstnam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+</w:t>
      </w:r>
      <w:r w:rsidRPr="00A85D76">
        <w:rPr>
          <w:rFonts w:ascii="Consolas" w:hAnsi="Consolas" w:cs="Consolas"/>
          <w:color w:val="A31515"/>
          <w:sz w:val="18"/>
          <w:szCs w:val="19"/>
        </w:rPr>
        <w:t>"-"</w:t>
      </w:r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3B5827D4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wWriter.Writ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.Lastnam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+</w:t>
      </w:r>
      <w:r w:rsidRPr="00A85D76">
        <w:rPr>
          <w:rFonts w:ascii="Consolas" w:hAnsi="Consolas" w:cs="Consolas"/>
          <w:color w:val="A31515"/>
          <w:sz w:val="18"/>
          <w:szCs w:val="19"/>
        </w:rPr>
        <w:t>"-"</w:t>
      </w:r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3FFCBCD1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wWriter.Writ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.Email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5DE47EBB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wWriter.WriteLin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);</w:t>
      </w:r>
    </w:p>
    <w:p w14:paraId="21DEBFDA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</w:p>
    <w:p w14:paraId="7972C198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}</w:t>
      </w:r>
    </w:p>
    <w:p w14:paraId="4279D549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wWriter.Clos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);</w:t>
      </w:r>
    </w:p>
    <w:p w14:paraId="56F82F1B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0A33F3A2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</w:p>
    <w:p w14:paraId="22C0B57F" w14:textId="1CA19E8A" w:rsidR="00860918" w:rsidRPr="00A85D76" w:rsidRDefault="00B47FC8" w:rsidP="00816E35">
      <w:pPr>
        <w:spacing w:after="0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7DD48B2C" w14:textId="3BDBC97F" w:rsidR="00B47FC8" w:rsidRPr="00A85D76" w:rsidRDefault="00B47FC8" w:rsidP="00675DAF">
      <w:pPr>
        <w:spacing w:after="0" w:line="240" w:lineRule="auto"/>
        <w:rPr>
          <w:rFonts w:eastAsia="Times New Roman" w:cstheme="minorHAnsi"/>
          <w:b/>
          <w:color w:val="000000"/>
          <w:szCs w:val="27"/>
        </w:rPr>
      </w:pPr>
      <w:r w:rsidRPr="00A85D76">
        <w:rPr>
          <w:rFonts w:eastAsia="Times New Roman" w:cstheme="minorHAnsi"/>
          <w:b/>
          <w:color w:val="000000"/>
          <w:szCs w:val="27"/>
        </w:rPr>
        <w:t xml:space="preserve">Model – </w:t>
      </w:r>
      <w:proofErr w:type="spellStart"/>
      <w:r w:rsidRPr="00A85D76">
        <w:rPr>
          <w:rFonts w:eastAsia="Times New Roman" w:cstheme="minorHAnsi"/>
          <w:b/>
          <w:color w:val="000000"/>
          <w:szCs w:val="27"/>
        </w:rPr>
        <w:t>Member.cs</w:t>
      </w:r>
      <w:proofErr w:type="spellEnd"/>
    </w:p>
    <w:p w14:paraId="4877246D" w14:textId="0730BA87" w:rsidR="00B47FC8" w:rsidRPr="00A85D76" w:rsidRDefault="000715DA" w:rsidP="000715D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sz w:val="20"/>
        </w:rPr>
        <w:t xml:space="preserve">  </w:t>
      </w:r>
      <w:r w:rsidR="00B47FC8"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="00B47FC8"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="00B47FC8"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1DBD4DEE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Getter for Display property</w:t>
      </w:r>
    </w:p>
    <w:p w14:paraId="02635F42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394A1881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00FF"/>
          <w:sz w:val="18"/>
          <w:szCs w:val="19"/>
        </w:rPr>
        <w:t>publ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string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Display</w:t>
      </w:r>
    </w:p>
    <w:p w14:paraId="6A9AE92D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53F04BCC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get</w:t>
      </w:r>
    </w:p>
    <w:p w14:paraId="4498B2E4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3113B03E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return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First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+ </w:t>
      </w:r>
      <w:r w:rsidRPr="00A85D76">
        <w:rPr>
          <w:rFonts w:ascii="Consolas" w:hAnsi="Consolas" w:cs="Consolas"/>
          <w:color w:val="A31515"/>
          <w:sz w:val="18"/>
          <w:szCs w:val="19"/>
        </w:rPr>
        <w:t>" "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+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Last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+ </w:t>
      </w:r>
      <w:r w:rsidRPr="00A85D76">
        <w:rPr>
          <w:rFonts w:ascii="Consolas" w:hAnsi="Consolas" w:cs="Consolas"/>
          <w:color w:val="A31515"/>
          <w:sz w:val="18"/>
          <w:szCs w:val="19"/>
        </w:rPr>
        <w:t>" "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+ Email;</w:t>
      </w:r>
    </w:p>
    <w:p w14:paraId="5B5D0513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 </w:t>
      </w:r>
    </w:p>
    <w:p w14:paraId="6241C996" w14:textId="6C38D132" w:rsidR="00B47FC8" w:rsidRPr="00A85D76" w:rsidRDefault="00B47FC8" w:rsidP="00816E35">
      <w:pPr>
        <w:spacing w:after="0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54DDBFB9" w14:textId="158D9BBE" w:rsidR="00B47FC8" w:rsidRPr="00A85D76" w:rsidRDefault="00B47FC8" w:rsidP="00675DAF">
      <w:pPr>
        <w:spacing w:after="0" w:line="240" w:lineRule="auto"/>
        <w:rPr>
          <w:rFonts w:eastAsia="Times New Roman" w:cstheme="minorHAnsi"/>
          <w:b/>
          <w:color w:val="000000"/>
          <w:szCs w:val="27"/>
        </w:rPr>
      </w:pPr>
      <w:r w:rsidRPr="00A85D76">
        <w:rPr>
          <w:rFonts w:eastAsia="Times New Roman" w:cstheme="minorHAnsi"/>
          <w:b/>
          <w:color w:val="000000"/>
          <w:szCs w:val="27"/>
        </w:rPr>
        <w:t xml:space="preserve">View Model – </w:t>
      </w:r>
      <w:proofErr w:type="spellStart"/>
      <w:r w:rsidRPr="00A85D76">
        <w:rPr>
          <w:rFonts w:eastAsia="Times New Roman" w:cstheme="minorHAnsi"/>
          <w:b/>
          <w:color w:val="000000"/>
          <w:szCs w:val="27"/>
        </w:rPr>
        <w:t>AddViewModel.cs</w:t>
      </w:r>
      <w:proofErr w:type="spellEnd"/>
    </w:p>
    <w:p w14:paraId="139F9671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0000FF"/>
          <w:sz w:val="18"/>
          <w:szCs w:val="19"/>
        </w:rPr>
        <w:t>public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AddViewModel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</w:t>
      </w:r>
    </w:p>
    <w:p w14:paraId="6C5B1C41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7E57D415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mMessag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essage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0A702E2E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mem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Member(</w:t>
      </w:r>
      <w:proofErr w:type="spellStart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EnteredF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ipLNam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EnteredEmailI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0CA85AA1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ocMember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ObservableCollection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&lt;Member</w:t>
      </w:r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&gt;(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31A983A4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ocMember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4F2C0A69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aveComman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RelayComman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&lt;Window&gt;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SaveMetho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67984432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CancelComman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r w:rsidRPr="00A85D76">
        <w:rPr>
          <w:rFonts w:ascii="Consolas" w:hAnsi="Consolas" w:cs="Consolas"/>
          <w:color w:val="0000FF"/>
          <w:sz w:val="18"/>
          <w:szCs w:val="19"/>
        </w:rPr>
        <w:t>new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RelayComman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&lt;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ICloseabl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&gt;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CancelMetho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577D1B23" w14:textId="77777777" w:rsidR="00B47FC8" w:rsidRPr="00A85D76" w:rsidRDefault="00B47FC8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DB.Change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+=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Event_OnChange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55012180" w14:textId="562E4492" w:rsidR="00B47FC8" w:rsidRPr="00A85D76" w:rsidRDefault="00B47FC8" w:rsidP="00816E35">
      <w:pPr>
        <w:spacing w:after="0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p w14:paraId="299602EC" w14:textId="69B89025" w:rsidR="00B47FC8" w:rsidRPr="00A85D76" w:rsidRDefault="00B47FC8" w:rsidP="00675DAF">
      <w:pPr>
        <w:spacing w:after="0" w:line="240" w:lineRule="auto"/>
        <w:rPr>
          <w:rFonts w:eastAsia="Times New Roman" w:cstheme="minorHAnsi"/>
          <w:b/>
          <w:color w:val="000000"/>
          <w:szCs w:val="27"/>
        </w:rPr>
      </w:pPr>
      <w:r w:rsidRPr="00A85D76">
        <w:rPr>
          <w:rFonts w:eastAsia="Times New Roman" w:cstheme="minorHAnsi"/>
          <w:b/>
          <w:color w:val="000000"/>
          <w:szCs w:val="27"/>
        </w:rPr>
        <w:t xml:space="preserve">View Model </w:t>
      </w:r>
      <w:r w:rsidR="008733AF" w:rsidRPr="00A85D76">
        <w:rPr>
          <w:rFonts w:eastAsia="Times New Roman" w:cstheme="minorHAnsi"/>
          <w:b/>
          <w:color w:val="000000"/>
          <w:szCs w:val="27"/>
        </w:rPr>
        <w:t xml:space="preserve">– </w:t>
      </w:r>
      <w:proofErr w:type="spellStart"/>
      <w:r w:rsidR="008733AF" w:rsidRPr="00A85D76">
        <w:rPr>
          <w:rFonts w:eastAsia="Times New Roman" w:cstheme="minorHAnsi"/>
          <w:b/>
          <w:color w:val="000000"/>
          <w:szCs w:val="27"/>
        </w:rPr>
        <w:t>MainViewModel.cs</w:t>
      </w:r>
      <w:proofErr w:type="spellEnd"/>
    </w:p>
    <w:p w14:paraId="38F12A18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summary&gt;</w:t>
      </w:r>
    </w:p>
    <w:p w14:paraId="16E8B203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8000"/>
          <w:sz w:val="18"/>
          <w:szCs w:val="19"/>
        </w:rPr>
        <w:t>OnMessageReceived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 xml:space="preserve"> Method when receives the </w:t>
      </w:r>
      <w:proofErr w:type="spellStart"/>
      <w:r w:rsidRPr="00A85D76">
        <w:rPr>
          <w:rFonts w:ascii="Consolas" w:hAnsi="Consolas" w:cs="Consolas"/>
          <w:color w:val="008000"/>
          <w:sz w:val="18"/>
          <w:szCs w:val="19"/>
        </w:rPr>
        <w:t>MessageMember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 xml:space="preserve"> obj as parameter and then on processing calls the </w:t>
      </w:r>
    </w:p>
    <w:p w14:paraId="7801E804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8000"/>
          <w:sz w:val="18"/>
          <w:szCs w:val="19"/>
        </w:rPr>
        <w:t>SaveMethod</w:t>
      </w:r>
      <w:proofErr w:type="spellEnd"/>
      <w:r w:rsidRPr="00A85D76">
        <w:rPr>
          <w:rFonts w:ascii="Consolas" w:hAnsi="Consolas" w:cs="Consolas"/>
          <w:color w:val="008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8000"/>
          <w:sz w:val="18"/>
          <w:szCs w:val="19"/>
        </w:rPr>
        <w:t>) method.</w:t>
      </w:r>
    </w:p>
    <w:p w14:paraId="7C2ED3DE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/summary&gt;</w:t>
      </w:r>
    </w:p>
    <w:p w14:paraId="2B82D393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</w:t>
      </w:r>
      <w:r w:rsidRPr="00A85D76">
        <w:rPr>
          <w:rFonts w:ascii="Consolas" w:hAnsi="Consolas" w:cs="Consolas"/>
          <w:color w:val="808080"/>
          <w:sz w:val="18"/>
          <w:szCs w:val="19"/>
        </w:rPr>
        <w:t>///</w:t>
      </w:r>
      <w:r w:rsidRPr="00A85D76">
        <w:rPr>
          <w:rFonts w:ascii="Consolas" w:hAnsi="Consolas" w:cs="Consolas"/>
          <w:color w:val="008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808080"/>
          <w:sz w:val="18"/>
          <w:szCs w:val="19"/>
        </w:rPr>
        <w:t>&lt;param name="</w:t>
      </w:r>
      <w:r w:rsidRPr="00A85D76">
        <w:rPr>
          <w:rFonts w:ascii="Consolas" w:hAnsi="Consolas" w:cs="Consolas"/>
          <w:color w:val="000000"/>
          <w:sz w:val="18"/>
          <w:szCs w:val="19"/>
        </w:rPr>
        <w:t>obj</w:t>
      </w:r>
      <w:r w:rsidRPr="00A85D76">
        <w:rPr>
          <w:rFonts w:ascii="Consolas" w:hAnsi="Consolas" w:cs="Consolas"/>
          <w:color w:val="808080"/>
          <w:sz w:val="18"/>
          <w:szCs w:val="19"/>
        </w:rPr>
        <w:t>"&gt;&lt;/param&gt;</w:t>
      </w:r>
    </w:p>
    <w:p w14:paraId="54FB85D8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</w:t>
      </w:r>
      <w:r w:rsidRPr="00A85D76">
        <w:rPr>
          <w:rFonts w:ascii="Consolas" w:hAnsi="Consolas" w:cs="Consolas"/>
          <w:color w:val="0000FF"/>
          <w:sz w:val="18"/>
          <w:szCs w:val="19"/>
        </w:rPr>
        <w:t>private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void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nMessageReceive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Message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obj)</w:t>
      </w:r>
    </w:p>
    <w:p w14:paraId="504A8855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{</w:t>
      </w:r>
    </w:p>
    <w:p w14:paraId="565D0F0D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</w:t>
      </w:r>
    </w:p>
    <w:p w14:paraId="4B174E52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ssageTyp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= ((</w:t>
      </w:r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>)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Member.MessageTypeList.AddLis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)</w:t>
      </w:r>
    </w:p>
    <w:p w14:paraId="58248F82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0DA24166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+=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24B3B15C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1CA7DEF4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else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ssageTyp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= ((</w:t>
      </w:r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>)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Member.MessageTypeList.UpdateLis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)</w:t>
      </w:r>
    </w:p>
    <w:p w14:paraId="6F2109E2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61851BBC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s.Contains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N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)</w:t>
      </w:r>
    </w:p>
    <w:p w14:paraId="4A85E638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{</w:t>
      </w:r>
    </w:p>
    <w:p w14:paraId="0DDDD3E7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indexOf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s.IndexOf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N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12170B6E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s.Remove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N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191E2B84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bers.Inser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indexOfMember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,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</w:p>
    <w:p w14:paraId="35783567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}</w:t>
      </w:r>
    </w:p>
    <w:p w14:paraId="5FA59113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6DBB6BE1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r w:rsidRPr="00A85D76">
        <w:rPr>
          <w:rFonts w:ascii="Consolas" w:hAnsi="Consolas" w:cs="Consolas"/>
          <w:color w:val="0000FF"/>
          <w:sz w:val="18"/>
          <w:szCs w:val="19"/>
        </w:rPr>
        <w:t>else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</w:t>
      </w:r>
      <w:r w:rsidRPr="00A85D76">
        <w:rPr>
          <w:rFonts w:ascii="Consolas" w:hAnsi="Consolas" w:cs="Consolas"/>
          <w:color w:val="0000FF"/>
          <w:sz w:val="18"/>
          <w:szCs w:val="19"/>
        </w:rPr>
        <w:t>if</w:t>
      </w:r>
      <w:r w:rsidRPr="00A85D76">
        <w:rPr>
          <w:rFonts w:ascii="Consolas" w:hAnsi="Consolas" w:cs="Consolas"/>
          <w:color w:val="000000"/>
          <w:sz w:val="18"/>
          <w:szCs w:val="19"/>
        </w:rPr>
        <w:t xml:space="preserve"> (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ssageType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== ((</w:t>
      </w:r>
      <w:r w:rsidRPr="00A85D76">
        <w:rPr>
          <w:rFonts w:ascii="Consolas" w:hAnsi="Consolas" w:cs="Consolas"/>
          <w:color w:val="0000FF"/>
          <w:sz w:val="18"/>
          <w:szCs w:val="19"/>
        </w:rPr>
        <w:t>int</w:t>
      </w:r>
      <w:r w:rsidRPr="00A85D76">
        <w:rPr>
          <w:rFonts w:ascii="Consolas" w:hAnsi="Consolas" w:cs="Consolas"/>
          <w:color w:val="000000"/>
          <w:sz w:val="18"/>
          <w:szCs w:val="19"/>
        </w:rPr>
        <w:t>)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ssageMember.MessageTypeList.DeleteList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))</w:t>
      </w:r>
    </w:p>
    <w:p w14:paraId="4A2678BF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{</w:t>
      </w:r>
    </w:p>
    <w:p w14:paraId="40F30157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    </w:t>
      </w:r>
      <w:proofErr w:type="spellStart"/>
      <w:r w:rsidRPr="00A85D76">
        <w:rPr>
          <w:rFonts w:ascii="Consolas" w:hAnsi="Consolas" w:cs="Consolas"/>
          <w:color w:val="000000"/>
          <w:sz w:val="18"/>
          <w:szCs w:val="19"/>
        </w:rPr>
        <w:t>memDB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 xml:space="preserve"> -=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obj.memberN</w:t>
      </w:r>
      <w:proofErr w:type="spellEnd"/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;</w:t>
      </w:r>
    </w:p>
    <w:p w14:paraId="45874B29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}</w:t>
      </w:r>
    </w:p>
    <w:p w14:paraId="725B3497" w14:textId="77777777" w:rsidR="008733AF" w:rsidRPr="00A85D76" w:rsidRDefault="008733AF" w:rsidP="00816E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9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    </w:t>
      </w:r>
      <w:proofErr w:type="spellStart"/>
      <w:proofErr w:type="gramStart"/>
      <w:r w:rsidRPr="00A85D76">
        <w:rPr>
          <w:rFonts w:ascii="Consolas" w:hAnsi="Consolas" w:cs="Consolas"/>
          <w:color w:val="000000"/>
          <w:sz w:val="18"/>
          <w:szCs w:val="19"/>
        </w:rPr>
        <w:t>SaveMethod</w:t>
      </w:r>
      <w:proofErr w:type="spellEnd"/>
      <w:r w:rsidRPr="00A85D76">
        <w:rPr>
          <w:rFonts w:ascii="Consolas" w:hAnsi="Consolas" w:cs="Consolas"/>
          <w:color w:val="000000"/>
          <w:sz w:val="18"/>
          <w:szCs w:val="19"/>
        </w:rPr>
        <w:t>(</w:t>
      </w:r>
      <w:proofErr w:type="gramEnd"/>
      <w:r w:rsidRPr="00A85D76">
        <w:rPr>
          <w:rFonts w:ascii="Consolas" w:hAnsi="Consolas" w:cs="Consolas"/>
          <w:color w:val="000000"/>
          <w:sz w:val="18"/>
          <w:szCs w:val="19"/>
        </w:rPr>
        <w:t>);</w:t>
      </w:r>
      <w:bookmarkStart w:id="0" w:name="_GoBack"/>
      <w:bookmarkEnd w:id="0"/>
    </w:p>
    <w:p w14:paraId="2F1513AA" w14:textId="2FFD76BF" w:rsidR="008733AF" w:rsidRPr="00A85D76" w:rsidRDefault="008733AF" w:rsidP="00816E35">
      <w:pPr>
        <w:spacing w:after="0"/>
        <w:rPr>
          <w:sz w:val="20"/>
        </w:rPr>
      </w:pPr>
      <w:r w:rsidRPr="00A85D76">
        <w:rPr>
          <w:rFonts w:ascii="Consolas" w:hAnsi="Consolas" w:cs="Consolas"/>
          <w:color w:val="000000"/>
          <w:sz w:val="18"/>
          <w:szCs w:val="19"/>
        </w:rPr>
        <w:t xml:space="preserve">        }</w:t>
      </w:r>
    </w:p>
    <w:sectPr w:rsidR="008733AF" w:rsidRPr="00A85D76" w:rsidSect="00816E35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DD3E47"/>
    <w:multiLevelType w:val="multilevel"/>
    <w:tmpl w:val="DB2244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yNTEzNDK0NDI2NTRT0lEKTi0uzszPAykwrgUASNWntywAAAA="/>
  </w:docVars>
  <w:rsids>
    <w:rsidRoot w:val="003819B0"/>
    <w:rsid w:val="000715DA"/>
    <w:rsid w:val="002F2FEE"/>
    <w:rsid w:val="003819B0"/>
    <w:rsid w:val="0053522F"/>
    <w:rsid w:val="005E3F31"/>
    <w:rsid w:val="00617403"/>
    <w:rsid w:val="00675DAF"/>
    <w:rsid w:val="00816E35"/>
    <w:rsid w:val="00860918"/>
    <w:rsid w:val="008733AF"/>
    <w:rsid w:val="008C5BC8"/>
    <w:rsid w:val="008F5F54"/>
    <w:rsid w:val="009D67B8"/>
    <w:rsid w:val="00A85D76"/>
    <w:rsid w:val="00B47FC8"/>
    <w:rsid w:val="00B94EF5"/>
    <w:rsid w:val="00D03185"/>
    <w:rsid w:val="00E00664"/>
    <w:rsid w:val="00E52D02"/>
    <w:rsid w:val="00EE39D0"/>
    <w:rsid w:val="00F24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78498"/>
  <w15:chartTrackingRefBased/>
  <w15:docId w15:val="{B8267F89-EC36-4A8F-92B5-3F6C22265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19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894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5</Pages>
  <Words>1620</Words>
  <Characters>923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veshwaran S</dc:creator>
  <cp:keywords/>
  <dc:description/>
  <cp:lastModifiedBy>Sarveshwaran S</cp:lastModifiedBy>
  <cp:revision>19</cp:revision>
  <dcterms:created xsi:type="dcterms:W3CDTF">2018-06-12T05:23:00Z</dcterms:created>
  <dcterms:modified xsi:type="dcterms:W3CDTF">2018-06-13T16:35:00Z</dcterms:modified>
</cp:coreProperties>
</file>